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BDC46" w14:textId="77777777" w:rsidR="001F222B" w:rsidRDefault="00192090">
      <w:pPr>
        <w:pStyle w:val="Title"/>
        <w:spacing w:line="364" w:lineRule="auto"/>
        <w:rPr>
          <w:b w:val="0"/>
          <w:sz w:val="18"/>
        </w:rPr>
      </w:pPr>
      <w:r>
        <w:rPr>
          <w:noProof/>
        </w:rPr>
        <w:drawing>
          <wp:anchor distT="0" distB="0" distL="0" distR="0" simplePos="0" relativeHeight="15731712" behindDoc="0" locked="0" layoutInCell="1" allowOverlap="1" wp14:anchorId="2FFA268B" wp14:editId="2AA58255">
            <wp:simplePos x="0" y="0"/>
            <wp:positionH relativeFrom="page">
              <wp:posOffset>867155</wp:posOffset>
            </wp:positionH>
            <wp:positionV relativeFrom="paragraph">
              <wp:posOffset>442</wp:posOffset>
            </wp:positionV>
            <wp:extent cx="952500" cy="60045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600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2224" behindDoc="0" locked="0" layoutInCell="1" allowOverlap="1" wp14:anchorId="2A85B692" wp14:editId="66B9C1A6">
            <wp:simplePos x="0" y="0"/>
            <wp:positionH relativeFrom="page">
              <wp:posOffset>5820155</wp:posOffset>
            </wp:positionH>
            <wp:positionV relativeFrom="paragraph">
              <wp:posOffset>84262</wp:posOffset>
            </wp:positionV>
            <wp:extent cx="1104900" cy="362711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627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CYPRUS GROUP OF CIVIL AND</w:t>
      </w:r>
      <w:r>
        <w:rPr>
          <w:spacing w:val="1"/>
        </w:rPr>
        <w:t xml:space="preserve"> </w:t>
      </w:r>
      <w:r>
        <w:rPr>
          <w:w w:val="95"/>
        </w:rPr>
        <w:t>MECHANICAL</w:t>
      </w:r>
      <w:r>
        <w:rPr>
          <w:spacing w:val="17"/>
          <w:w w:val="95"/>
        </w:rPr>
        <w:t xml:space="preserve"> </w:t>
      </w:r>
      <w:r>
        <w:rPr>
          <w:w w:val="95"/>
        </w:rPr>
        <w:t>PROFESSIONAL</w:t>
      </w:r>
      <w:r>
        <w:rPr>
          <w:spacing w:val="23"/>
          <w:w w:val="95"/>
        </w:rPr>
        <w:t xml:space="preserve"> </w:t>
      </w:r>
      <w:r>
        <w:rPr>
          <w:w w:val="95"/>
        </w:rPr>
        <w:t>ENGINEERS</w:t>
      </w:r>
      <w:r>
        <w:rPr>
          <w:b w:val="0"/>
          <w:w w:val="95"/>
          <w:sz w:val="18"/>
        </w:rPr>
        <w:t>.</w:t>
      </w:r>
    </w:p>
    <w:p w14:paraId="716E303C" w14:textId="2A0FC12F" w:rsidR="001F222B" w:rsidRDefault="00192090">
      <w:pPr>
        <w:spacing w:line="212" w:lineRule="exact"/>
        <w:ind w:left="2781" w:right="2797"/>
        <w:jc w:val="center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7F46E97F" wp14:editId="6D1A6E8B">
                <wp:simplePos x="0" y="0"/>
                <wp:positionH relativeFrom="page">
                  <wp:posOffset>594995</wp:posOffset>
                </wp:positionH>
                <wp:positionV relativeFrom="paragraph">
                  <wp:posOffset>164465</wp:posOffset>
                </wp:positionV>
                <wp:extent cx="6675755" cy="635"/>
                <wp:effectExtent l="0" t="0" r="0" b="0"/>
                <wp:wrapNone/>
                <wp:docPr id="11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755" cy="635"/>
                        </a:xfrm>
                        <a:prstGeom prst="line">
                          <a:avLst/>
                        </a:prstGeom>
                        <a:noFill/>
                        <a:ln w="5029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5A77D2" id="Line 9" o:spid="_x0000_s1026" style="position:absolute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6.85pt,12.95pt" to="572.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" strokeweight="3.96pt">
                <w10:wrap anchorx="page"/>
              </v:line>
            </w:pict>
          </mc:Fallback>
        </mc:AlternateContent>
      </w:r>
      <w:r>
        <w:rPr>
          <w:sz w:val="20"/>
        </w:rPr>
        <w:t>(Cyprus</w:t>
      </w:r>
      <w:r>
        <w:rPr>
          <w:spacing w:val="-3"/>
          <w:sz w:val="20"/>
        </w:rPr>
        <w:t xml:space="preserve"> </w:t>
      </w:r>
      <w:r>
        <w:rPr>
          <w:sz w:val="20"/>
        </w:rPr>
        <w:t>Branch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I.C.E.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I.Mech.E.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U.K.)</w:t>
      </w:r>
    </w:p>
    <w:p w14:paraId="2B3D6097" w14:textId="4AA29392" w:rsidR="001F222B" w:rsidRPr="003F2E4D" w:rsidRDefault="00192090">
      <w:pPr>
        <w:pStyle w:val="BodyText"/>
        <w:spacing w:before="190"/>
        <w:ind w:left="247"/>
        <w:rPr>
          <w:lang w:val="el-G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29472" behindDoc="1" locked="0" layoutInCell="1" allowOverlap="1" wp14:anchorId="5E78B86D" wp14:editId="1D430875">
                <wp:simplePos x="0" y="0"/>
                <wp:positionH relativeFrom="page">
                  <wp:posOffset>2689225</wp:posOffset>
                </wp:positionH>
                <wp:positionV relativeFrom="paragraph">
                  <wp:posOffset>695960</wp:posOffset>
                </wp:positionV>
                <wp:extent cx="1895475" cy="170815"/>
                <wp:effectExtent l="0" t="0" r="0" b="0"/>
                <wp:wrapNone/>
                <wp:docPr id="10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70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62BC51" w14:textId="77777777" w:rsidR="001F222B" w:rsidRDefault="00192090">
                            <w:pPr>
                              <w:spacing w:line="268" w:lineRule="exact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ΠΡΟΣΚΛΗΣΗ</w:t>
                            </w:r>
                            <w:r>
                              <w:rPr>
                                <w:b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ΣΕ</w:t>
                            </w:r>
                            <w:r>
                              <w:rPr>
                                <w:b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ΔΙΑΛΕΞΗ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78B86D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211.75pt;margin-top:54.8pt;width:149.25pt;height:13.45pt;z-index:-1578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" filled="f" stroked="f">
                <v:textbox inset="0,0,0,0">
                  <w:txbxContent>
                    <w:p w14:paraId="1C62BC51" w14:textId="77777777" w:rsidR="001F222B" w:rsidRDefault="00192090">
                      <w:pPr>
                        <w:spacing w:line="268" w:lineRule="exact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ΠΡΟΣΚΛΗΣΗ</w:t>
                      </w:r>
                      <w:r>
                        <w:rPr>
                          <w:b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ΣΕ</w:t>
                      </w:r>
                      <w:r>
                        <w:rPr>
                          <w:b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>ΔΙΑΛΕΞΗ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32544" behindDoc="1" locked="0" layoutInCell="1" allowOverlap="1" wp14:anchorId="58482136" wp14:editId="37F6CFA8">
                <wp:simplePos x="0" y="0"/>
                <wp:positionH relativeFrom="page">
                  <wp:posOffset>596900</wp:posOffset>
                </wp:positionH>
                <wp:positionV relativeFrom="paragraph">
                  <wp:posOffset>404495</wp:posOffset>
                </wp:positionV>
                <wp:extent cx="6583680" cy="547370"/>
                <wp:effectExtent l="0" t="0" r="0" b="0"/>
                <wp:wrapNone/>
                <wp:docPr id="9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3680" cy="547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4CE34D" id="docshape2" o:spid="_x0000_s1026" style="position:absolute;margin-left:47pt;margin-top:31.85pt;width:518.4pt;height:43.1pt;z-index:-1578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" stroked="f">
                <w10:wrap anchorx="page"/>
              </v:rect>
            </w:pict>
          </mc:Fallback>
        </mc:AlternateContent>
      </w:r>
      <w:r>
        <w:t>Joint</w:t>
      </w:r>
      <w:r w:rsidRPr="003F2E4D">
        <w:rPr>
          <w:spacing w:val="-1"/>
          <w:lang w:val="el-GR"/>
        </w:rPr>
        <w:t xml:space="preserve"> </w:t>
      </w:r>
      <w:r>
        <w:t>Group</w:t>
      </w:r>
      <w:r w:rsidRPr="003F2E4D">
        <w:rPr>
          <w:spacing w:val="-2"/>
          <w:lang w:val="el-GR"/>
        </w:rPr>
        <w:t xml:space="preserve"> </w:t>
      </w:r>
      <w:r>
        <w:t>lecture</w:t>
      </w:r>
      <w:r w:rsidR="003F2E4D">
        <w:rPr>
          <w:spacing w:val="-2"/>
          <w:lang w:val="el-GR"/>
        </w:rPr>
        <w:t xml:space="preserve">, </w:t>
      </w:r>
      <w:r w:rsidRPr="003F2E4D">
        <w:rPr>
          <w:lang w:val="el-GR"/>
        </w:rPr>
        <w:t>8</w:t>
      </w:r>
      <w:r w:rsidRPr="003F2E4D">
        <w:rPr>
          <w:spacing w:val="-2"/>
          <w:lang w:val="el-GR"/>
        </w:rPr>
        <w:t xml:space="preserve"> </w:t>
      </w:r>
      <w:r>
        <w:t>Jun</w:t>
      </w:r>
      <w:r w:rsidRPr="003F2E4D">
        <w:rPr>
          <w:lang w:val="el-GR"/>
        </w:rPr>
        <w:t xml:space="preserve"> 2022</w:t>
      </w:r>
    </w:p>
    <w:p w14:paraId="6CAF3ED2" w14:textId="754C3996" w:rsidR="001F222B" w:rsidRPr="003F2E4D" w:rsidRDefault="00192090">
      <w:pPr>
        <w:pStyle w:val="BodyText"/>
        <w:spacing w:before="1"/>
        <w:rPr>
          <w:sz w:val="12"/>
          <w:lang w:val="el-GR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22EF8DF" wp14:editId="04A627A9">
                <wp:simplePos x="0" y="0"/>
                <wp:positionH relativeFrom="page">
                  <wp:posOffset>596900</wp:posOffset>
                </wp:positionH>
                <wp:positionV relativeFrom="paragraph">
                  <wp:posOffset>123190</wp:posOffset>
                </wp:positionV>
                <wp:extent cx="6583680" cy="547370"/>
                <wp:effectExtent l="0" t="0" r="0" b="0"/>
                <wp:wrapTopAndBottom/>
                <wp:docPr id="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680" cy="547370"/>
                        </a:xfrm>
                        <a:prstGeom prst="rect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8BD41E4" w14:textId="77777777" w:rsidR="001F222B" w:rsidRPr="00192090" w:rsidRDefault="00192090">
                            <w:pPr>
                              <w:spacing w:before="71"/>
                              <w:ind w:left="3375"/>
                              <w:rPr>
                                <w:b/>
                                <w:sz w:val="24"/>
                                <w:lang w:val="el-GR"/>
                              </w:rPr>
                            </w:pPr>
                            <w:r w:rsidRPr="00192090">
                              <w:rPr>
                                <w:b/>
                                <w:sz w:val="24"/>
                                <w:u w:val="single"/>
                                <w:lang w:val="el-GR"/>
                              </w:rPr>
                              <w:t>ΠΡΟΣΚΛΗΣΗ</w:t>
                            </w:r>
                            <w:r w:rsidRPr="00192090">
                              <w:rPr>
                                <w:b/>
                                <w:spacing w:val="-6"/>
                                <w:sz w:val="24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sz w:val="24"/>
                                <w:u w:val="single"/>
                                <w:lang w:val="el-GR"/>
                              </w:rPr>
                              <w:t>ΣΕ</w:t>
                            </w:r>
                            <w:r w:rsidRPr="00192090">
                              <w:rPr>
                                <w:b/>
                                <w:spacing w:val="-4"/>
                                <w:sz w:val="24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sz w:val="24"/>
                                <w:u w:val="single"/>
                                <w:lang w:val="el-GR"/>
                              </w:rPr>
                              <w:t>ΔΙΑΛΕΞΗ</w:t>
                            </w:r>
                          </w:p>
                          <w:p w14:paraId="2F957BAE" w14:textId="77777777" w:rsidR="001F222B" w:rsidRPr="00192090" w:rsidRDefault="00192090">
                            <w:pPr>
                              <w:spacing w:before="137"/>
                              <w:ind w:left="955"/>
                              <w:rPr>
                                <w:b/>
                                <w:sz w:val="24"/>
                                <w:lang w:val="el-GR"/>
                              </w:rPr>
                            </w:pP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“ΕΝΕΡΓΕΙΑΚΗ</w:t>
                            </w:r>
                            <w:r w:rsidRPr="00192090">
                              <w:rPr>
                                <w:b/>
                                <w:color w:val="252525"/>
                                <w:spacing w:val="-6"/>
                                <w:sz w:val="24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ΚΡΙΣΗ,</w:t>
                            </w:r>
                            <w:r w:rsidRPr="00192090">
                              <w:rPr>
                                <w:b/>
                                <w:color w:val="252525"/>
                                <w:spacing w:val="-5"/>
                                <w:sz w:val="24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ΠΡΟΚΛΗΣΕΙΣ</w:t>
                            </w:r>
                            <w:r w:rsidRPr="00192090">
                              <w:rPr>
                                <w:b/>
                                <w:color w:val="252525"/>
                                <w:spacing w:val="-5"/>
                                <w:sz w:val="24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ΚΑΙ</w:t>
                            </w:r>
                            <w:r w:rsidRPr="00192090">
                              <w:rPr>
                                <w:b/>
                                <w:color w:val="252525"/>
                                <w:spacing w:val="-5"/>
                                <w:sz w:val="24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ΕΥΚΑΙΡΙΕΣ</w:t>
                            </w:r>
                            <w:r w:rsidRPr="00192090">
                              <w:rPr>
                                <w:b/>
                                <w:color w:val="252525"/>
                                <w:spacing w:val="-5"/>
                                <w:sz w:val="24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ΣΤΗΝ</w:t>
                            </w:r>
                            <w:r w:rsidRPr="00192090">
                              <w:rPr>
                                <w:b/>
                                <w:color w:val="252525"/>
                                <w:spacing w:val="-4"/>
                                <w:sz w:val="24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Α.</w:t>
                            </w:r>
                            <w:r w:rsidRPr="00192090">
                              <w:rPr>
                                <w:b/>
                                <w:color w:val="252525"/>
                                <w:spacing w:val="-5"/>
                                <w:sz w:val="24"/>
                                <w:lang w:val="el-GR"/>
                              </w:rPr>
                              <w:t xml:space="preserve"> </w:t>
                            </w:r>
                            <w:r w:rsidRPr="00192090">
                              <w:rPr>
                                <w:b/>
                                <w:color w:val="252525"/>
                                <w:sz w:val="24"/>
                                <w:lang w:val="el-GR"/>
                              </w:rPr>
                              <w:t>ΜΕΣΟΓΕΙΟ’’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2EF8DF" id="docshape3" o:spid="_x0000_s1027" type="#_x0000_t202" style="position:absolute;margin-left:47pt;margin-top:9.7pt;width:518.4pt;height:43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" filled="f" strokeweight="3pt">
                <v:stroke linestyle="thinThin"/>
                <v:textbox inset="0,0,0,0">
                  <w:txbxContent>
                    <w:p w14:paraId="18BD41E4" w14:textId="77777777" w:rsidR="001F222B" w:rsidRPr="00192090" w:rsidRDefault="00192090">
                      <w:pPr>
                        <w:spacing w:before="71"/>
                        <w:ind w:left="3375"/>
                        <w:rPr>
                          <w:b/>
                          <w:sz w:val="24"/>
                          <w:lang w:val="el-GR"/>
                        </w:rPr>
                      </w:pPr>
                      <w:r w:rsidRPr="00192090">
                        <w:rPr>
                          <w:b/>
                          <w:sz w:val="24"/>
                          <w:u w:val="single"/>
                          <w:lang w:val="el-GR"/>
                        </w:rPr>
                        <w:t>ΠΡΟΣΚΛΗΣΗ</w:t>
                      </w:r>
                      <w:r w:rsidRPr="00192090">
                        <w:rPr>
                          <w:b/>
                          <w:spacing w:val="-6"/>
                          <w:sz w:val="24"/>
                          <w:u w:val="single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sz w:val="24"/>
                          <w:u w:val="single"/>
                          <w:lang w:val="el-GR"/>
                        </w:rPr>
                        <w:t>ΣΕ</w:t>
                      </w:r>
                      <w:r w:rsidRPr="00192090">
                        <w:rPr>
                          <w:b/>
                          <w:spacing w:val="-4"/>
                          <w:sz w:val="24"/>
                          <w:u w:val="single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sz w:val="24"/>
                          <w:u w:val="single"/>
                          <w:lang w:val="el-GR"/>
                        </w:rPr>
                        <w:t>ΔΙΑΛΕΞΗ</w:t>
                      </w:r>
                    </w:p>
                    <w:p w14:paraId="2F957BAE" w14:textId="77777777" w:rsidR="001F222B" w:rsidRPr="00192090" w:rsidRDefault="00192090">
                      <w:pPr>
                        <w:spacing w:before="137"/>
                        <w:ind w:left="955"/>
                        <w:rPr>
                          <w:b/>
                          <w:sz w:val="24"/>
                          <w:lang w:val="el-GR"/>
                        </w:rPr>
                      </w:pP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“ΕΝΕΡΓΕΙΑΚΗ</w:t>
                      </w:r>
                      <w:r w:rsidRPr="00192090">
                        <w:rPr>
                          <w:b/>
                          <w:color w:val="252525"/>
                          <w:spacing w:val="-6"/>
                          <w:sz w:val="24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ΚΡΙΣΗ,</w:t>
                      </w:r>
                      <w:r w:rsidRPr="00192090">
                        <w:rPr>
                          <w:b/>
                          <w:color w:val="252525"/>
                          <w:spacing w:val="-5"/>
                          <w:sz w:val="24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ΠΡΟΚΛΗΣΕΙΣ</w:t>
                      </w:r>
                      <w:r w:rsidRPr="00192090">
                        <w:rPr>
                          <w:b/>
                          <w:color w:val="252525"/>
                          <w:spacing w:val="-5"/>
                          <w:sz w:val="24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ΚΑΙ</w:t>
                      </w:r>
                      <w:r w:rsidRPr="00192090">
                        <w:rPr>
                          <w:b/>
                          <w:color w:val="252525"/>
                          <w:spacing w:val="-5"/>
                          <w:sz w:val="24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ΕΥΚΑΙΡΙΕΣ</w:t>
                      </w:r>
                      <w:r w:rsidRPr="00192090">
                        <w:rPr>
                          <w:b/>
                          <w:color w:val="252525"/>
                          <w:spacing w:val="-5"/>
                          <w:sz w:val="24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ΣΤΗΝ</w:t>
                      </w:r>
                      <w:r w:rsidRPr="00192090">
                        <w:rPr>
                          <w:b/>
                          <w:color w:val="252525"/>
                          <w:spacing w:val="-4"/>
                          <w:sz w:val="24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Α.</w:t>
                      </w:r>
                      <w:r w:rsidRPr="00192090">
                        <w:rPr>
                          <w:b/>
                          <w:color w:val="252525"/>
                          <w:spacing w:val="-5"/>
                          <w:sz w:val="24"/>
                          <w:lang w:val="el-GR"/>
                        </w:rPr>
                        <w:t xml:space="preserve"> </w:t>
                      </w:r>
                      <w:r w:rsidRPr="00192090">
                        <w:rPr>
                          <w:b/>
                          <w:color w:val="252525"/>
                          <w:sz w:val="24"/>
                          <w:lang w:val="el-GR"/>
                        </w:rPr>
                        <w:t>ΜΕΣΟΓΕΙΟ’’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0" locked="0" layoutInCell="1" allowOverlap="1" wp14:anchorId="3F0E5E33" wp14:editId="2540A68B">
            <wp:simplePos x="0" y="0"/>
            <wp:positionH relativeFrom="page">
              <wp:posOffset>2793492</wp:posOffset>
            </wp:positionH>
            <wp:positionV relativeFrom="paragraph">
              <wp:posOffset>846403</wp:posOffset>
            </wp:positionV>
            <wp:extent cx="2041704" cy="1044416"/>
            <wp:effectExtent l="0" t="0" r="0" b="0"/>
            <wp:wrapTopAndBottom/>
            <wp:docPr id="5" name="image3.jpeg" descr="LCD Monitors for Oil Rigs and Gas Applications - TRU-Vu Monit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1704" cy="10444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09E073" w14:textId="77777777" w:rsidR="001F222B" w:rsidRPr="003F2E4D" w:rsidRDefault="001F222B">
      <w:pPr>
        <w:pStyle w:val="BodyText"/>
        <w:rPr>
          <w:lang w:val="el-GR"/>
        </w:rPr>
      </w:pPr>
    </w:p>
    <w:p w14:paraId="07F44D75" w14:textId="77777777" w:rsidR="001F222B" w:rsidRPr="00192090" w:rsidRDefault="00192090">
      <w:pPr>
        <w:spacing w:before="3"/>
        <w:ind w:left="247" w:right="367"/>
        <w:jc w:val="both"/>
        <w:rPr>
          <w:b/>
          <w:lang w:val="el-GR"/>
        </w:rPr>
      </w:pPr>
      <w:r w:rsidRPr="00192090">
        <w:rPr>
          <w:lang w:val="el-GR"/>
        </w:rPr>
        <w:t>Προσκαλείστε σε διάλεξη με το πιο πάνω θέμα που θα δοθεί για τα μέλη του Κλάδου Κύπρου των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 xml:space="preserve">Πολιτικών Μηχανικών &amp; Μηχανολόγων, από τον </w:t>
      </w:r>
      <w:r w:rsidRPr="00192090">
        <w:rPr>
          <w:b/>
          <w:lang w:val="el-GR"/>
        </w:rPr>
        <w:t>Καθηγητή Πάνο Παπαναστασίου</w:t>
      </w:r>
      <w:r w:rsidRPr="00192090">
        <w:rPr>
          <w:lang w:val="el-GR"/>
        </w:rPr>
        <w:t>, Διευθυντή του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 xml:space="preserve">Προγράμματος ‘Μηχανική Φυσικού Αερίου’ του Πανεπιστημίου Κύπρου, την </w:t>
      </w:r>
      <w:r w:rsidRPr="00192090">
        <w:rPr>
          <w:b/>
          <w:lang w:val="el-GR"/>
        </w:rPr>
        <w:t>Τετάρτη 8</w:t>
      </w:r>
      <w:r w:rsidRPr="00192090">
        <w:rPr>
          <w:b/>
          <w:vertAlign w:val="superscript"/>
          <w:lang w:val="el-GR"/>
        </w:rPr>
        <w:t>η</w:t>
      </w:r>
      <w:r w:rsidRPr="00192090">
        <w:rPr>
          <w:b/>
          <w:lang w:val="el-GR"/>
        </w:rPr>
        <w:t xml:space="preserve"> Ιουνίου 2022</w:t>
      </w:r>
      <w:r w:rsidRPr="00192090">
        <w:rPr>
          <w:b/>
          <w:spacing w:val="1"/>
          <w:lang w:val="el-GR"/>
        </w:rPr>
        <w:t xml:space="preserve"> </w:t>
      </w:r>
      <w:r w:rsidRPr="00192090">
        <w:rPr>
          <w:b/>
          <w:u w:val="single"/>
          <w:lang w:val="el-GR"/>
        </w:rPr>
        <w:t>στις</w:t>
      </w:r>
      <w:r w:rsidRPr="00192090">
        <w:rPr>
          <w:b/>
          <w:spacing w:val="-2"/>
          <w:u w:val="single"/>
          <w:lang w:val="el-GR"/>
        </w:rPr>
        <w:t xml:space="preserve"> </w:t>
      </w:r>
      <w:r w:rsidRPr="00192090">
        <w:rPr>
          <w:b/>
          <w:u w:val="single"/>
          <w:lang w:val="el-GR"/>
        </w:rPr>
        <w:t>6:30</w:t>
      </w:r>
      <w:r w:rsidRPr="00192090">
        <w:rPr>
          <w:b/>
          <w:spacing w:val="-2"/>
          <w:u w:val="single"/>
          <w:lang w:val="el-GR"/>
        </w:rPr>
        <w:t xml:space="preserve"> </w:t>
      </w:r>
      <w:r w:rsidRPr="00192090">
        <w:rPr>
          <w:b/>
          <w:u w:val="single"/>
          <w:lang w:val="el-GR"/>
        </w:rPr>
        <w:t>μ.μ.</w:t>
      </w:r>
      <w:r w:rsidRPr="00192090">
        <w:rPr>
          <w:b/>
          <w:lang w:val="el-GR"/>
        </w:rPr>
        <w:t xml:space="preserve"> στο ξενοδοχείο</w:t>
      </w:r>
      <w:r w:rsidRPr="00192090">
        <w:rPr>
          <w:b/>
          <w:spacing w:val="-1"/>
          <w:lang w:val="el-GR"/>
        </w:rPr>
        <w:t xml:space="preserve"> </w:t>
      </w:r>
      <w:r w:rsidRPr="00192090">
        <w:rPr>
          <w:b/>
          <w:lang w:val="el-GR"/>
        </w:rPr>
        <w:t>Κλεοπάτρα,</w:t>
      </w:r>
      <w:r w:rsidRPr="00192090">
        <w:rPr>
          <w:b/>
          <w:spacing w:val="-1"/>
          <w:lang w:val="el-GR"/>
        </w:rPr>
        <w:t xml:space="preserve"> </w:t>
      </w:r>
      <w:r w:rsidRPr="00192090">
        <w:rPr>
          <w:b/>
          <w:lang w:val="el-GR"/>
        </w:rPr>
        <w:t>Λευκωσία.</w:t>
      </w:r>
    </w:p>
    <w:p w14:paraId="424C4564" w14:textId="77777777" w:rsidR="001F222B" w:rsidRPr="00192090" w:rsidRDefault="001F222B">
      <w:pPr>
        <w:pStyle w:val="BodyText"/>
        <w:spacing w:before="10"/>
        <w:rPr>
          <w:b/>
          <w:sz w:val="13"/>
          <w:lang w:val="el-GR"/>
        </w:rPr>
      </w:pPr>
    </w:p>
    <w:p w14:paraId="030ED68A" w14:textId="29C0E991" w:rsidR="001F222B" w:rsidRPr="00192090" w:rsidRDefault="00192090">
      <w:pPr>
        <w:pStyle w:val="BodyText"/>
        <w:spacing w:before="93"/>
        <w:ind w:left="247" w:right="369"/>
        <w:jc w:val="both"/>
        <w:rPr>
          <w:lang w:val="el-G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31520" behindDoc="1" locked="0" layoutInCell="1" allowOverlap="1" wp14:anchorId="3C41D812" wp14:editId="5FADCDE6">
                <wp:simplePos x="0" y="0"/>
                <wp:positionH relativeFrom="page">
                  <wp:posOffset>5429885</wp:posOffset>
                </wp:positionH>
                <wp:positionV relativeFrom="paragraph">
                  <wp:posOffset>-277495</wp:posOffset>
                </wp:positionV>
                <wp:extent cx="1629410" cy="15240"/>
                <wp:effectExtent l="0" t="0" r="0" b="0"/>
                <wp:wrapNone/>
                <wp:docPr id="7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9410" cy="152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A8DC4B" id="docshape4" o:spid="_x0000_s1026" style="position:absolute;margin-left:427.55pt;margin-top:-21.85pt;width:128.3pt;height:1.2pt;z-index:-1578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r w:rsidRPr="00192090">
        <w:rPr>
          <w:lang w:val="el-GR"/>
        </w:rPr>
        <w:t>Ο Καθηγητής Π. Παπαναστασίου θα εξηγήσει τις τελευταίες διεθνείς εξελίξεις και την κρίση στην Ευρώπη</w:t>
      </w:r>
      <w:r w:rsidRPr="00192090">
        <w:rPr>
          <w:spacing w:val="-59"/>
          <w:lang w:val="el-GR"/>
        </w:rPr>
        <w:t xml:space="preserve"> </w:t>
      </w:r>
      <w:r w:rsidRPr="00192090">
        <w:rPr>
          <w:lang w:val="el-GR"/>
        </w:rPr>
        <w:t>στα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θέματα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ενέργειας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και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πως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αυτές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μπορούν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να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επηρεάσουν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θετικά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την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έρευνα,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ανάπτυξη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και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>εκμετάλλευση</w:t>
      </w:r>
      <w:r w:rsidRPr="00192090">
        <w:rPr>
          <w:spacing w:val="-3"/>
          <w:lang w:val="el-GR"/>
        </w:rPr>
        <w:t xml:space="preserve"> </w:t>
      </w:r>
      <w:r w:rsidRPr="00192090">
        <w:rPr>
          <w:lang w:val="el-GR"/>
        </w:rPr>
        <w:t>κοιτασμάτων</w:t>
      </w:r>
      <w:r w:rsidRPr="00192090">
        <w:rPr>
          <w:spacing w:val="-1"/>
          <w:lang w:val="el-GR"/>
        </w:rPr>
        <w:t xml:space="preserve"> </w:t>
      </w:r>
      <w:r w:rsidRPr="00192090">
        <w:rPr>
          <w:lang w:val="el-GR"/>
        </w:rPr>
        <w:t>φυσικού αερίου</w:t>
      </w:r>
      <w:r w:rsidRPr="00192090">
        <w:rPr>
          <w:spacing w:val="-4"/>
          <w:lang w:val="el-GR"/>
        </w:rPr>
        <w:t xml:space="preserve"> </w:t>
      </w:r>
      <w:r w:rsidRPr="00192090">
        <w:rPr>
          <w:lang w:val="el-GR"/>
        </w:rPr>
        <w:t>στη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Α.</w:t>
      </w:r>
      <w:r w:rsidRPr="00192090">
        <w:rPr>
          <w:spacing w:val="2"/>
          <w:lang w:val="el-GR"/>
        </w:rPr>
        <w:t xml:space="preserve"> </w:t>
      </w:r>
      <w:r w:rsidRPr="00192090">
        <w:rPr>
          <w:lang w:val="el-GR"/>
        </w:rPr>
        <w:t>Μεσόγειο.</w:t>
      </w:r>
    </w:p>
    <w:p w14:paraId="6B490B00" w14:textId="77777777" w:rsidR="001F222B" w:rsidRPr="00192090" w:rsidRDefault="00192090">
      <w:pPr>
        <w:pStyle w:val="ListParagraph"/>
        <w:numPr>
          <w:ilvl w:val="0"/>
          <w:numId w:val="1"/>
        </w:numPr>
        <w:tabs>
          <w:tab w:val="left" w:pos="1004"/>
        </w:tabs>
        <w:spacing w:before="2"/>
        <w:ind w:hanging="397"/>
        <w:rPr>
          <w:lang w:val="el-GR"/>
        </w:rPr>
      </w:pPr>
      <w:r w:rsidRPr="00192090">
        <w:rPr>
          <w:lang w:val="el-GR"/>
        </w:rPr>
        <w:t>Η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διάλεξη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θα</w:t>
      </w:r>
      <w:r w:rsidRPr="00192090">
        <w:rPr>
          <w:spacing w:val="-1"/>
          <w:lang w:val="el-GR"/>
        </w:rPr>
        <w:t xml:space="preserve"> </w:t>
      </w:r>
      <w:r w:rsidRPr="00192090">
        <w:rPr>
          <w:lang w:val="el-GR"/>
        </w:rPr>
        <w:t>γίνει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στα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Ελληνικά και</w:t>
      </w:r>
      <w:r w:rsidRPr="00192090">
        <w:rPr>
          <w:spacing w:val="-3"/>
          <w:lang w:val="el-GR"/>
        </w:rPr>
        <w:t xml:space="preserve"> </w:t>
      </w:r>
      <w:r w:rsidRPr="00192090">
        <w:rPr>
          <w:u w:val="single"/>
          <w:lang w:val="el-GR"/>
        </w:rPr>
        <w:t>είναι</w:t>
      </w:r>
      <w:r w:rsidRPr="00192090">
        <w:rPr>
          <w:spacing w:val="-2"/>
          <w:u w:val="single"/>
          <w:lang w:val="el-GR"/>
        </w:rPr>
        <w:t xml:space="preserve"> </w:t>
      </w:r>
      <w:r w:rsidRPr="00192090">
        <w:rPr>
          <w:u w:val="single"/>
          <w:lang w:val="el-GR"/>
        </w:rPr>
        <w:t>ανοικτή</w:t>
      </w:r>
      <w:r w:rsidRPr="00192090">
        <w:rPr>
          <w:spacing w:val="-1"/>
          <w:u w:val="single"/>
          <w:lang w:val="el-GR"/>
        </w:rPr>
        <w:t xml:space="preserve"> </w:t>
      </w:r>
      <w:r w:rsidRPr="00192090">
        <w:rPr>
          <w:u w:val="single"/>
          <w:lang w:val="el-GR"/>
        </w:rPr>
        <w:t>και</w:t>
      </w:r>
      <w:r w:rsidRPr="00192090">
        <w:rPr>
          <w:spacing w:val="-3"/>
          <w:u w:val="single"/>
          <w:lang w:val="el-GR"/>
        </w:rPr>
        <w:t xml:space="preserve"> </w:t>
      </w:r>
      <w:r w:rsidRPr="00192090">
        <w:rPr>
          <w:u w:val="single"/>
          <w:lang w:val="el-GR"/>
        </w:rPr>
        <w:t>για</w:t>
      </w:r>
      <w:r w:rsidRPr="00192090">
        <w:rPr>
          <w:spacing w:val="-1"/>
          <w:u w:val="single"/>
          <w:lang w:val="el-GR"/>
        </w:rPr>
        <w:t xml:space="preserve"> </w:t>
      </w:r>
      <w:r w:rsidRPr="00192090">
        <w:rPr>
          <w:u w:val="single"/>
          <w:lang w:val="el-GR"/>
        </w:rPr>
        <w:t>το</w:t>
      </w:r>
      <w:r w:rsidRPr="00192090">
        <w:rPr>
          <w:spacing w:val="-2"/>
          <w:u w:val="single"/>
          <w:lang w:val="el-GR"/>
        </w:rPr>
        <w:t xml:space="preserve"> </w:t>
      </w:r>
      <w:r w:rsidRPr="00192090">
        <w:rPr>
          <w:u w:val="single"/>
          <w:lang w:val="el-GR"/>
        </w:rPr>
        <w:t>ευρύ</w:t>
      </w:r>
      <w:r w:rsidRPr="00192090">
        <w:rPr>
          <w:spacing w:val="-1"/>
          <w:u w:val="single"/>
          <w:lang w:val="el-GR"/>
        </w:rPr>
        <w:t xml:space="preserve"> </w:t>
      </w:r>
      <w:r w:rsidRPr="00192090">
        <w:rPr>
          <w:u w:val="single"/>
          <w:lang w:val="el-GR"/>
        </w:rPr>
        <w:t>κοινό</w:t>
      </w:r>
      <w:r w:rsidRPr="00192090">
        <w:rPr>
          <w:lang w:val="el-GR"/>
        </w:rPr>
        <w:t>.</w:t>
      </w:r>
    </w:p>
    <w:p w14:paraId="6C37F8E9" w14:textId="77777777" w:rsidR="001F222B" w:rsidRPr="00192090" w:rsidRDefault="00192090">
      <w:pPr>
        <w:pStyle w:val="ListParagraph"/>
        <w:numPr>
          <w:ilvl w:val="0"/>
          <w:numId w:val="1"/>
        </w:numPr>
        <w:tabs>
          <w:tab w:val="left" w:pos="1004"/>
        </w:tabs>
        <w:ind w:hanging="397"/>
        <w:rPr>
          <w:lang w:val="el-GR"/>
        </w:rPr>
      </w:pPr>
      <w:r w:rsidRPr="00192090">
        <w:rPr>
          <w:lang w:val="el-GR"/>
        </w:rPr>
        <w:t>Πριν</w:t>
      </w:r>
      <w:r w:rsidRPr="00192090">
        <w:rPr>
          <w:spacing w:val="-4"/>
          <w:lang w:val="el-GR"/>
        </w:rPr>
        <w:t xml:space="preserve"> </w:t>
      </w:r>
      <w:r w:rsidRPr="00192090">
        <w:rPr>
          <w:lang w:val="el-GR"/>
        </w:rPr>
        <w:t>την</w:t>
      </w:r>
      <w:r w:rsidRPr="00192090">
        <w:rPr>
          <w:spacing w:val="-3"/>
          <w:lang w:val="el-GR"/>
        </w:rPr>
        <w:t xml:space="preserve"> </w:t>
      </w:r>
      <w:r w:rsidRPr="00192090">
        <w:rPr>
          <w:lang w:val="el-GR"/>
        </w:rPr>
        <w:t>έναρξη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της</w:t>
      </w:r>
      <w:r w:rsidRPr="00192090">
        <w:rPr>
          <w:spacing w:val="-1"/>
          <w:lang w:val="el-GR"/>
        </w:rPr>
        <w:t xml:space="preserve"> </w:t>
      </w:r>
      <w:r w:rsidRPr="00192090">
        <w:rPr>
          <w:lang w:val="el-GR"/>
        </w:rPr>
        <w:t>διάλεξης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θα</w:t>
      </w:r>
      <w:r w:rsidRPr="00192090">
        <w:rPr>
          <w:spacing w:val="-1"/>
          <w:lang w:val="el-GR"/>
        </w:rPr>
        <w:t xml:space="preserve"> </w:t>
      </w:r>
      <w:r w:rsidRPr="00192090">
        <w:rPr>
          <w:lang w:val="el-GR"/>
        </w:rPr>
        <w:t>προσφερθούν</w:t>
      </w:r>
      <w:r w:rsidRPr="00192090">
        <w:rPr>
          <w:spacing w:val="-3"/>
          <w:lang w:val="el-GR"/>
        </w:rPr>
        <w:t xml:space="preserve"> </w:t>
      </w:r>
      <w:r w:rsidRPr="00192090">
        <w:rPr>
          <w:lang w:val="el-GR"/>
        </w:rPr>
        <w:t>ελαφρά</w:t>
      </w:r>
      <w:r w:rsidRPr="00192090">
        <w:rPr>
          <w:spacing w:val="-2"/>
          <w:lang w:val="el-GR"/>
        </w:rPr>
        <w:t xml:space="preserve"> </w:t>
      </w:r>
      <w:r w:rsidRPr="00192090">
        <w:rPr>
          <w:lang w:val="el-GR"/>
        </w:rPr>
        <w:t>σνακ.</w:t>
      </w:r>
    </w:p>
    <w:p w14:paraId="3A54E16E" w14:textId="77777777" w:rsidR="001F222B" w:rsidRPr="00192090" w:rsidRDefault="001F222B">
      <w:pPr>
        <w:pStyle w:val="BodyText"/>
        <w:spacing w:before="8"/>
        <w:rPr>
          <w:sz w:val="21"/>
          <w:lang w:val="el-GR"/>
        </w:rPr>
      </w:pPr>
    </w:p>
    <w:p w14:paraId="65590A42" w14:textId="77777777" w:rsidR="001F222B" w:rsidRPr="00192090" w:rsidRDefault="00192090">
      <w:pPr>
        <w:pStyle w:val="Heading1"/>
        <w:rPr>
          <w:lang w:val="el-GR"/>
        </w:rPr>
      </w:pPr>
      <w:r w:rsidRPr="00192090">
        <w:rPr>
          <w:u w:val="single"/>
          <w:lang w:val="el-GR"/>
        </w:rPr>
        <w:t>Δήλωση</w:t>
      </w:r>
      <w:r w:rsidRPr="00192090">
        <w:rPr>
          <w:spacing w:val="-6"/>
          <w:u w:val="single"/>
          <w:lang w:val="el-GR"/>
        </w:rPr>
        <w:t xml:space="preserve"> </w:t>
      </w:r>
      <w:r w:rsidRPr="00192090">
        <w:rPr>
          <w:u w:val="single"/>
          <w:lang w:val="el-GR"/>
        </w:rPr>
        <w:t>Συμμετοχής:</w:t>
      </w:r>
    </w:p>
    <w:p w14:paraId="23EB62E4" w14:textId="2AF6906D" w:rsidR="001F222B" w:rsidRPr="00192090" w:rsidRDefault="00192090">
      <w:pPr>
        <w:pStyle w:val="BodyText"/>
        <w:spacing w:before="4"/>
        <w:ind w:left="247" w:right="1753"/>
        <w:rPr>
          <w:b/>
          <w:lang w:val="el-GR"/>
        </w:rPr>
      </w:pPr>
      <w:r w:rsidRPr="00192090">
        <w:rPr>
          <w:lang w:val="el-GR"/>
        </w:rPr>
        <w:t>Για να διευκολύνετε στην καλύτερη οργάνωση παρακαλείστε να δηλώσετε συμμετοχή</w:t>
      </w:r>
      <w:r w:rsidRPr="00192090">
        <w:rPr>
          <w:spacing w:val="1"/>
          <w:lang w:val="el-GR"/>
        </w:rPr>
        <w:t xml:space="preserve"> </w:t>
      </w:r>
      <w:r w:rsidRPr="00192090">
        <w:rPr>
          <w:lang w:val="el-GR"/>
        </w:rPr>
        <w:t xml:space="preserve">συμπληρώνοντας την πιο κάτω φόρμα και στέλνοντας στο </w:t>
      </w:r>
      <w:r>
        <w:t>email</w:t>
      </w:r>
      <w:r w:rsidRPr="00192090">
        <w:rPr>
          <w:lang w:val="el-GR"/>
        </w:rPr>
        <w:t>:</w:t>
      </w:r>
      <w:r w:rsidRPr="00192090">
        <w:rPr>
          <w:spacing w:val="-59"/>
          <w:lang w:val="el-GR"/>
        </w:rPr>
        <w:t xml:space="preserve"> </w:t>
      </w:r>
      <w:hyperlink r:id="rId8" w:history="1">
        <w:r w:rsidR="003A684C" w:rsidRPr="003F2E4D">
          <w:rPr>
            <w:rStyle w:val="Hyperlink"/>
          </w:rPr>
          <w:t>efi</w:t>
        </w:r>
        <w:r w:rsidR="003A684C" w:rsidRPr="003F2E4D">
          <w:rPr>
            <w:rStyle w:val="Hyperlink"/>
            <w:lang w:val="el-GR"/>
          </w:rPr>
          <w:t>.</w:t>
        </w:r>
        <w:r w:rsidR="003A684C" w:rsidRPr="003F2E4D">
          <w:rPr>
            <w:rStyle w:val="Hyperlink"/>
          </w:rPr>
          <w:t>kallis</w:t>
        </w:r>
        <w:r w:rsidR="003A684C" w:rsidRPr="003F2E4D">
          <w:rPr>
            <w:rStyle w:val="Hyperlink"/>
            <w:lang w:val="el-GR"/>
          </w:rPr>
          <w:t>@</w:t>
        </w:r>
        <w:r w:rsidR="003A684C" w:rsidRPr="003F2E4D">
          <w:rPr>
            <w:rStyle w:val="Hyperlink"/>
          </w:rPr>
          <w:t>cytanet</w:t>
        </w:r>
        <w:r w:rsidR="003A684C" w:rsidRPr="003F2E4D">
          <w:rPr>
            <w:rStyle w:val="Hyperlink"/>
            <w:lang w:val="el-GR"/>
          </w:rPr>
          <w:t>.</w:t>
        </w:r>
        <w:r w:rsidR="003A684C" w:rsidRPr="003F2E4D">
          <w:rPr>
            <w:rStyle w:val="Hyperlink"/>
          </w:rPr>
          <w:t>com</w:t>
        </w:r>
        <w:r w:rsidR="003A684C" w:rsidRPr="003F2E4D">
          <w:rPr>
            <w:rStyle w:val="Hyperlink"/>
            <w:lang w:val="el-GR"/>
          </w:rPr>
          <w:t>.</w:t>
        </w:r>
        <w:r w:rsidR="003A684C" w:rsidRPr="003F2E4D">
          <w:rPr>
            <w:rStyle w:val="Hyperlink"/>
          </w:rPr>
          <w:t>cy</w:t>
        </w:r>
      </w:hyperlink>
    </w:p>
    <w:p w14:paraId="183D814C" w14:textId="5BA9E090" w:rsidR="001F222B" w:rsidRPr="00192090" w:rsidRDefault="00192090">
      <w:pPr>
        <w:pStyle w:val="BodyText"/>
        <w:spacing w:before="11"/>
        <w:rPr>
          <w:b/>
          <w:sz w:val="19"/>
          <w:lang w:val="el-GR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450AFF82" wp14:editId="59097A69">
                <wp:simplePos x="0" y="0"/>
                <wp:positionH relativeFrom="page">
                  <wp:posOffset>486410</wp:posOffset>
                </wp:positionH>
                <wp:positionV relativeFrom="paragraph">
                  <wp:posOffset>164465</wp:posOffset>
                </wp:positionV>
                <wp:extent cx="6663055" cy="649605"/>
                <wp:effectExtent l="0" t="0" r="0" b="0"/>
                <wp:wrapTopAndBottom/>
                <wp:docPr id="6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3055" cy="64960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ACD0492" w14:textId="77777777" w:rsidR="001F222B" w:rsidRDefault="001F222B">
                            <w:pPr>
                              <w:pStyle w:val="BodyText"/>
                              <w:spacing w:before="8"/>
                              <w:rPr>
                                <w:b/>
                                <w:sz w:val="21"/>
                              </w:rPr>
                            </w:pPr>
                          </w:p>
                          <w:p w14:paraId="66352523" w14:textId="77777777" w:rsidR="001F222B" w:rsidRDefault="00192090">
                            <w:pPr>
                              <w:ind w:left="433" w:right="1008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INVITATION</w:t>
                            </w:r>
                            <w:r>
                              <w:rPr>
                                <w:b/>
                                <w:spacing w:val="-3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TO</w:t>
                            </w:r>
                            <w:r>
                              <w:rPr>
                                <w:b/>
                                <w:spacing w:val="2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1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JOINT</w:t>
                            </w:r>
                            <w:r>
                              <w:rPr>
                                <w:b/>
                                <w:spacing w:val="-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GROUP</w:t>
                            </w:r>
                            <w:r>
                              <w:rPr>
                                <w:b/>
                                <w:spacing w:val="-2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LECTURE</w:t>
                            </w:r>
                          </w:p>
                          <w:p w14:paraId="1FDE903A" w14:textId="77777777" w:rsidR="001F222B" w:rsidRDefault="00192090">
                            <w:pPr>
                              <w:spacing w:before="126"/>
                              <w:ind w:left="438" w:right="1008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“ENERGY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CRISIS,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CHALLENGES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OPPORTUNITIES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IN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E.</w:t>
                            </w:r>
                            <w:r>
                              <w:rPr>
                                <w:b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MEDITERRANEAN”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0AFF82" id="docshape5" o:spid="_x0000_s1028" type="#_x0000_t202" style="position:absolute;margin-left:38.3pt;margin-top:12.95pt;width:524.65pt;height:51.1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" filled="f" strokeweight=".16936mm">
                <v:textbox inset="0,0,0,0">
                  <w:txbxContent>
                    <w:p w14:paraId="3ACD0492" w14:textId="77777777" w:rsidR="001F222B" w:rsidRDefault="001F222B">
                      <w:pPr>
                        <w:pStyle w:val="BodyText"/>
                        <w:spacing w:before="8"/>
                        <w:rPr>
                          <w:b/>
                          <w:sz w:val="21"/>
                        </w:rPr>
                      </w:pPr>
                    </w:p>
                    <w:p w14:paraId="66352523" w14:textId="77777777" w:rsidR="001F222B" w:rsidRDefault="00192090">
                      <w:pPr>
                        <w:ind w:left="433" w:right="1008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u w:val="single"/>
                        </w:rPr>
                        <w:t>INVITATION</w:t>
                      </w:r>
                      <w:r>
                        <w:rPr>
                          <w:b/>
                          <w:spacing w:val="-3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T</w:t>
                      </w:r>
                      <w:r>
                        <w:rPr>
                          <w:b/>
                          <w:u w:val="single"/>
                        </w:rPr>
                        <w:t>O</w:t>
                      </w:r>
                      <w:r>
                        <w:rPr>
                          <w:b/>
                          <w:spacing w:val="2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A</w:t>
                      </w:r>
                      <w:r>
                        <w:rPr>
                          <w:b/>
                          <w:spacing w:val="-10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JOINT</w:t>
                      </w:r>
                      <w:r>
                        <w:rPr>
                          <w:b/>
                          <w:spacing w:val="-4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GROUP</w:t>
                      </w:r>
                      <w:r>
                        <w:rPr>
                          <w:b/>
                          <w:spacing w:val="-2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LECTURE</w:t>
                      </w:r>
                    </w:p>
                    <w:p w14:paraId="1FDE903A" w14:textId="77777777" w:rsidR="001F222B" w:rsidRDefault="00192090">
                      <w:pPr>
                        <w:spacing w:before="126"/>
                        <w:ind w:left="438" w:right="1008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“ENERGY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CRISIS,</w:t>
                      </w:r>
                      <w:r>
                        <w:rPr>
                          <w:b/>
                          <w:spacing w:val="-5"/>
                        </w:rPr>
                        <w:t xml:space="preserve"> </w:t>
                      </w:r>
                      <w:r>
                        <w:rPr>
                          <w:b/>
                        </w:rPr>
                        <w:t>CHALLENGES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AND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OPPORTUNITIES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IN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THE</w:t>
                      </w:r>
                      <w:r>
                        <w:rPr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E.</w:t>
                      </w:r>
                      <w:r>
                        <w:rPr>
                          <w:b/>
                          <w:spacing w:val="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MEDITERRANEAN”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A960A7E" w14:textId="77777777" w:rsidR="001F222B" w:rsidRPr="00192090" w:rsidRDefault="001F222B">
      <w:pPr>
        <w:pStyle w:val="BodyText"/>
        <w:spacing w:before="2"/>
        <w:rPr>
          <w:b/>
          <w:sz w:val="14"/>
          <w:lang w:val="el-GR"/>
        </w:rPr>
      </w:pPr>
    </w:p>
    <w:p w14:paraId="391D3AFF" w14:textId="59CF8279" w:rsidR="001F222B" w:rsidRDefault="00192090">
      <w:pPr>
        <w:spacing w:before="94"/>
        <w:ind w:left="247" w:right="367"/>
        <w:jc w:val="both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51F8F751" wp14:editId="0D964B32">
                <wp:simplePos x="0" y="0"/>
                <wp:positionH relativeFrom="page">
                  <wp:posOffset>2098675</wp:posOffset>
                </wp:positionH>
                <wp:positionV relativeFrom="paragraph">
                  <wp:posOffset>526415</wp:posOffset>
                </wp:positionV>
                <wp:extent cx="2670810" cy="15240"/>
                <wp:effectExtent l="0" t="0" r="0" b="0"/>
                <wp:wrapNone/>
                <wp:docPr id="4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0810" cy="15240"/>
                        </a:xfrm>
                        <a:custGeom>
                          <a:avLst/>
                          <a:gdLst>
                            <a:gd name="T0" fmla="+- 0 5809 3305"/>
                            <a:gd name="T1" fmla="*/ T0 w 4206"/>
                            <a:gd name="T2" fmla="+- 0 829 829"/>
                            <a:gd name="T3" fmla="*/ 829 h 24"/>
                            <a:gd name="T4" fmla="+- 0 3305 3305"/>
                            <a:gd name="T5" fmla="*/ T4 w 4206"/>
                            <a:gd name="T6" fmla="+- 0 829 829"/>
                            <a:gd name="T7" fmla="*/ 829 h 24"/>
                            <a:gd name="T8" fmla="+- 0 3305 3305"/>
                            <a:gd name="T9" fmla="*/ T8 w 4206"/>
                            <a:gd name="T10" fmla="+- 0 853 829"/>
                            <a:gd name="T11" fmla="*/ 853 h 24"/>
                            <a:gd name="T12" fmla="+- 0 5809 3305"/>
                            <a:gd name="T13" fmla="*/ T12 w 4206"/>
                            <a:gd name="T14" fmla="+- 0 853 829"/>
                            <a:gd name="T15" fmla="*/ 853 h 24"/>
                            <a:gd name="T16" fmla="+- 0 5809 3305"/>
                            <a:gd name="T17" fmla="*/ T16 w 4206"/>
                            <a:gd name="T18" fmla="+- 0 829 829"/>
                            <a:gd name="T19" fmla="*/ 829 h 24"/>
                            <a:gd name="T20" fmla="+- 0 7511 3305"/>
                            <a:gd name="T21" fmla="*/ T20 w 4206"/>
                            <a:gd name="T22" fmla="+- 0 829 829"/>
                            <a:gd name="T23" fmla="*/ 829 h 24"/>
                            <a:gd name="T24" fmla="+- 0 5871 3305"/>
                            <a:gd name="T25" fmla="*/ T24 w 4206"/>
                            <a:gd name="T26" fmla="+- 0 829 829"/>
                            <a:gd name="T27" fmla="*/ 829 h 24"/>
                            <a:gd name="T28" fmla="+- 0 5871 3305"/>
                            <a:gd name="T29" fmla="*/ T28 w 4206"/>
                            <a:gd name="T30" fmla="+- 0 853 829"/>
                            <a:gd name="T31" fmla="*/ 853 h 24"/>
                            <a:gd name="T32" fmla="+- 0 7511 3305"/>
                            <a:gd name="T33" fmla="*/ T32 w 4206"/>
                            <a:gd name="T34" fmla="+- 0 853 829"/>
                            <a:gd name="T35" fmla="*/ 853 h 24"/>
                            <a:gd name="T36" fmla="+- 0 7511 3305"/>
                            <a:gd name="T37" fmla="*/ T36 w 4206"/>
                            <a:gd name="T38" fmla="+- 0 829 829"/>
                            <a:gd name="T39" fmla="*/ 829 h 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4206" h="24">
                              <a:moveTo>
                                <a:pt x="2504" y="0"/>
                              </a:moveTo>
                              <a:lnTo>
                                <a:pt x="0" y="0"/>
                              </a:lnTo>
                              <a:lnTo>
                                <a:pt x="0" y="24"/>
                              </a:lnTo>
                              <a:lnTo>
                                <a:pt x="2504" y="24"/>
                              </a:lnTo>
                              <a:lnTo>
                                <a:pt x="2504" y="0"/>
                              </a:lnTo>
                              <a:close/>
                              <a:moveTo>
                                <a:pt x="4206" y="0"/>
                              </a:moveTo>
                              <a:lnTo>
                                <a:pt x="2566" y="0"/>
                              </a:lnTo>
                              <a:lnTo>
                                <a:pt x="2566" y="24"/>
                              </a:lnTo>
                              <a:lnTo>
                                <a:pt x="4206" y="24"/>
                              </a:lnTo>
                              <a:lnTo>
                                <a:pt x="420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A7E7E5" id="docshape6" o:spid="_x0000_s1026" style="position:absolute;margin-left:165.25pt;margin-top:41.45pt;width:210.3pt;height:1.2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06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" path="m2504,l,,,24r2504,l2504,xm4206,l2566,r,24l4206,24r,-24xe" fillcolor="black" stroked="f">
                <v:path arrowok="t" o:connecttype="custom" o:connectlocs="1590040,526415;0,526415;0,541655;1590040,541655;1590040,526415;2670810,526415;1629410,526415;1629410,541655;2670810,541655;2670810,526415" o:connectangles="0,0,0,0,0,0,0,0,0,0"/>
                <w10:wrap anchorx="page"/>
              </v:shape>
            </w:pict>
          </mc:Fallback>
        </mc:AlternateContent>
      </w:r>
      <w:r>
        <w:t>You</w:t>
      </w:r>
      <w:r>
        <w:rPr>
          <w:spacing w:val="-12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invited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lecture</w:t>
      </w:r>
      <w:r>
        <w:rPr>
          <w:spacing w:val="-10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given</w:t>
      </w:r>
      <w:r>
        <w:rPr>
          <w:spacing w:val="-13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embers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yprus</w:t>
      </w:r>
      <w:r>
        <w:rPr>
          <w:spacing w:val="-11"/>
        </w:rPr>
        <w:t xml:space="preserve"> </w:t>
      </w:r>
      <w:r>
        <w:t>Branch</w:t>
      </w:r>
      <w:r>
        <w:rPr>
          <w:spacing w:val="-12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ivil</w:t>
      </w:r>
      <w:r>
        <w:rPr>
          <w:spacing w:val="-11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Mechanical</w:t>
      </w:r>
      <w:r>
        <w:rPr>
          <w:spacing w:val="-58"/>
        </w:rPr>
        <w:t xml:space="preserve"> </w:t>
      </w:r>
      <w:r>
        <w:t xml:space="preserve">Engineers, by </w:t>
      </w:r>
      <w:r>
        <w:rPr>
          <w:b/>
        </w:rPr>
        <w:t>Professor Panos Papanastasiou</w:t>
      </w:r>
      <w:r>
        <w:t>, Director of ‘Natural Gas Engineering Program’ of the</w:t>
      </w:r>
      <w:r>
        <w:rPr>
          <w:spacing w:val="1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Cyprus,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b/>
        </w:rPr>
        <w:t>Wednesday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8</w:t>
      </w:r>
      <w:r>
        <w:rPr>
          <w:b/>
          <w:vertAlign w:val="superscript"/>
        </w:rPr>
        <w:t>th</w:t>
      </w:r>
      <w:r>
        <w:rPr>
          <w:b/>
          <w:spacing w:val="-1"/>
        </w:rPr>
        <w:t xml:space="preserve"> </w:t>
      </w:r>
      <w:r>
        <w:rPr>
          <w:b/>
        </w:rPr>
        <w:t>June</w:t>
      </w:r>
      <w:r>
        <w:rPr>
          <w:b/>
          <w:spacing w:val="-2"/>
        </w:rPr>
        <w:t xml:space="preserve"> </w:t>
      </w:r>
      <w:r>
        <w:rPr>
          <w:b/>
        </w:rPr>
        <w:t>2022</w:t>
      </w:r>
      <w:r>
        <w:rPr>
          <w:b/>
          <w:spacing w:val="-1"/>
        </w:rPr>
        <w:t xml:space="preserve"> </w:t>
      </w:r>
      <w:r>
        <w:rPr>
          <w:b/>
        </w:rPr>
        <w:t>at 6:30</w:t>
      </w:r>
      <w:r>
        <w:rPr>
          <w:b/>
          <w:spacing w:val="-1"/>
        </w:rPr>
        <w:t xml:space="preserve"> </w:t>
      </w:r>
      <w:r>
        <w:rPr>
          <w:b/>
        </w:rPr>
        <w:t>pm at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Cleopatra Hotel,</w:t>
      </w:r>
      <w:r>
        <w:rPr>
          <w:b/>
          <w:spacing w:val="1"/>
        </w:rPr>
        <w:t xml:space="preserve"> </w:t>
      </w:r>
      <w:r>
        <w:rPr>
          <w:b/>
        </w:rPr>
        <w:t>Nicosia.</w:t>
      </w:r>
    </w:p>
    <w:p w14:paraId="316D1D75" w14:textId="77777777" w:rsidR="001F222B" w:rsidRDefault="001F222B">
      <w:pPr>
        <w:pStyle w:val="BodyText"/>
        <w:spacing w:before="8"/>
        <w:rPr>
          <w:b/>
          <w:sz w:val="13"/>
        </w:rPr>
      </w:pPr>
    </w:p>
    <w:p w14:paraId="420FDCA8" w14:textId="77777777" w:rsidR="001F222B" w:rsidRDefault="00192090">
      <w:pPr>
        <w:pStyle w:val="BodyText"/>
        <w:spacing w:before="94"/>
        <w:ind w:left="247" w:right="369"/>
        <w:jc w:val="both"/>
      </w:pPr>
      <w:r>
        <w:t>The speaker will elaborate on the latest international developments and the Energy crisis in Europe and</w:t>
      </w:r>
      <w:r>
        <w:rPr>
          <w:spacing w:val="1"/>
        </w:rPr>
        <w:t xml:space="preserve"> </w:t>
      </w:r>
      <w:r>
        <w:t>how these can positively affect the exploration, development and exploitation of natural gas deposits i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astern</w:t>
      </w:r>
      <w:r>
        <w:rPr>
          <w:spacing w:val="-2"/>
        </w:rPr>
        <w:t xml:space="preserve"> </w:t>
      </w:r>
      <w:r>
        <w:t>Mediterranean.</w:t>
      </w:r>
    </w:p>
    <w:p w14:paraId="7590F9FC" w14:textId="77777777" w:rsidR="001F222B" w:rsidRDefault="00192090">
      <w:pPr>
        <w:pStyle w:val="ListParagraph"/>
        <w:numPr>
          <w:ilvl w:val="0"/>
          <w:numId w:val="1"/>
        </w:numPr>
        <w:tabs>
          <w:tab w:val="left" w:pos="968"/>
        </w:tabs>
        <w:spacing w:before="2"/>
        <w:ind w:left="967" w:hanging="361"/>
      </w:pPr>
      <w:r>
        <w:t>The</w:t>
      </w:r>
      <w:r>
        <w:rPr>
          <w:spacing w:val="-3"/>
        </w:rPr>
        <w:t xml:space="preserve"> </w:t>
      </w:r>
      <w:r>
        <w:t>lecture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resented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Greek and</w:t>
      </w:r>
      <w:r>
        <w:rPr>
          <w:spacing w:val="-3"/>
        </w:rPr>
        <w:t xml:space="preserve"> </w:t>
      </w:r>
      <w:r>
        <w:rPr>
          <w:u w:val="single"/>
        </w:rPr>
        <w:t>is open also to</w:t>
      </w:r>
      <w:r>
        <w:rPr>
          <w:spacing w:val="-5"/>
          <w:u w:val="single"/>
        </w:rPr>
        <w:t xml:space="preserve"> </w:t>
      </w:r>
      <w:r>
        <w:rPr>
          <w:u w:val="single"/>
        </w:rPr>
        <w:t>the</w:t>
      </w:r>
      <w:r>
        <w:rPr>
          <w:spacing w:val="-3"/>
          <w:u w:val="single"/>
        </w:rPr>
        <w:t xml:space="preserve"> </w:t>
      </w:r>
      <w:r>
        <w:rPr>
          <w:u w:val="single"/>
        </w:rPr>
        <w:t>general</w:t>
      </w:r>
      <w:r>
        <w:rPr>
          <w:spacing w:val="-2"/>
          <w:u w:val="single"/>
        </w:rPr>
        <w:t xml:space="preserve"> </w:t>
      </w:r>
      <w:r>
        <w:rPr>
          <w:u w:val="single"/>
        </w:rPr>
        <w:t>public.</w:t>
      </w:r>
    </w:p>
    <w:p w14:paraId="55D33A66" w14:textId="77777777" w:rsidR="001F222B" w:rsidRDefault="00192090">
      <w:pPr>
        <w:pStyle w:val="ListParagraph"/>
        <w:numPr>
          <w:ilvl w:val="0"/>
          <w:numId w:val="1"/>
        </w:numPr>
        <w:tabs>
          <w:tab w:val="left" w:pos="968"/>
        </w:tabs>
        <w:ind w:left="967" w:hanging="361"/>
      </w:pPr>
      <w:r>
        <w:t>Light</w:t>
      </w:r>
      <w:r>
        <w:rPr>
          <w:spacing w:val="-3"/>
        </w:rPr>
        <w:t xml:space="preserve"> </w:t>
      </w:r>
      <w:r>
        <w:t>refreshments and</w:t>
      </w:r>
      <w:r>
        <w:rPr>
          <w:spacing w:val="-3"/>
        </w:rPr>
        <w:t xml:space="preserve"> </w:t>
      </w:r>
      <w:r>
        <w:t>snacks 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offered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ecture.</w:t>
      </w:r>
    </w:p>
    <w:p w14:paraId="23742CA7" w14:textId="77777777" w:rsidR="001F222B" w:rsidRDefault="001F222B">
      <w:pPr>
        <w:pStyle w:val="BodyText"/>
        <w:spacing w:before="7"/>
        <w:rPr>
          <w:sz w:val="21"/>
        </w:rPr>
      </w:pPr>
    </w:p>
    <w:p w14:paraId="3AE1D517" w14:textId="77777777" w:rsidR="001F222B" w:rsidRDefault="00192090">
      <w:pPr>
        <w:pStyle w:val="Heading1"/>
      </w:pPr>
      <w:r>
        <w:rPr>
          <w:u w:val="single"/>
        </w:rPr>
        <w:t>Registration:</w:t>
      </w:r>
    </w:p>
    <w:p w14:paraId="04B8A5B5" w14:textId="5517345B" w:rsidR="001F222B" w:rsidRDefault="00192090">
      <w:pPr>
        <w:pStyle w:val="BodyText"/>
        <w:spacing w:before="4"/>
        <w:ind w:left="247" w:right="1342"/>
      </w:pPr>
      <w:r>
        <w:t>You are kindly requested to register your interest to attend the event by filling in the form below</w:t>
      </w:r>
      <w:r>
        <w:rPr>
          <w:spacing w:val="-59"/>
        </w:rPr>
        <w:t xml:space="preserve"> </w:t>
      </w:r>
      <w:r>
        <w:t>and sending it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email</w:t>
      </w:r>
      <w:r>
        <w:rPr>
          <w:spacing w:val="-2"/>
        </w:rPr>
        <w:t xml:space="preserve"> </w:t>
      </w:r>
      <w:r>
        <w:t>to:</w:t>
      </w:r>
      <w:r>
        <w:rPr>
          <w:spacing w:val="-1"/>
        </w:rPr>
        <w:t xml:space="preserve"> </w:t>
      </w:r>
      <w:hyperlink r:id="rId9" w:history="1">
        <w:r w:rsidR="003A684C" w:rsidRPr="003F2E4D">
          <w:rPr>
            <w:rStyle w:val="Hyperlink"/>
          </w:rPr>
          <w:t>efi.kallis@cytanet.com.cy</w:t>
        </w:r>
      </w:hyperlink>
    </w:p>
    <w:p w14:paraId="3AB9B5C5" w14:textId="77777777" w:rsidR="001F222B" w:rsidRDefault="001F222B">
      <w:pPr>
        <w:pStyle w:val="BodyText"/>
        <w:spacing w:before="10"/>
        <w:rPr>
          <w:sz w:val="23"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7"/>
        <w:gridCol w:w="2398"/>
        <w:gridCol w:w="4835"/>
      </w:tblGrid>
      <w:tr w:rsidR="001F222B" w14:paraId="2134B19F" w14:textId="77777777">
        <w:trPr>
          <w:trHeight w:val="302"/>
        </w:trPr>
        <w:tc>
          <w:tcPr>
            <w:tcW w:w="3227" w:type="dxa"/>
          </w:tcPr>
          <w:p w14:paraId="017F1612" w14:textId="5F241CA7" w:rsidR="001F222B" w:rsidRPr="006A239B" w:rsidRDefault="00192090" w:rsidP="00B9058E">
            <w:pPr>
              <w:pStyle w:val="TableParagraph"/>
              <w:spacing w:line="168" w:lineRule="exact"/>
              <w:rPr>
                <w:b/>
                <w:sz w:val="16"/>
              </w:rPr>
            </w:pPr>
            <w:r>
              <w:rPr>
                <w:b/>
                <w:sz w:val="16"/>
              </w:rPr>
              <w:t>ΟΝΟΜΑ</w:t>
            </w:r>
            <w:r>
              <w:rPr>
                <w:b/>
                <w:spacing w:val="-7"/>
                <w:sz w:val="16"/>
              </w:rPr>
              <w:t xml:space="preserve"> </w:t>
            </w:r>
            <w:r>
              <w:rPr>
                <w:b/>
                <w:sz w:val="16"/>
              </w:rPr>
              <w:t>-</w:t>
            </w:r>
            <w:r>
              <w:rPr>
                <w:b/>
                <w:spacing w:val="1"/>
                <w:sz w:val="16"/>
              </w:rPr>
              <w:t xml:space="preserve"> </w:t>
            </w:r>
            <w:r>
              <w:rPr>
                <w:b/>
                <w:sz w:val="16"/>
              </w:rPr>
              <w:t xml:space="preserve">NAME: </w:t>
            </w:r>
          </w:p>
        </w:tc>
        <w:tc>
          <w:tcPr>
            <w:tcW w:w="7233" w:type="dxa"/>
            <w:gridSpan w:val="2"/>
          </w:tcPr>
          <w:p w14:paraId="037E594E" w14:textId="076C2802" w:rsidR="001F222B" w:rsidRPr="006A239B" w:rsidRDefault="00192090" w:rsidP="00B9058E">
            <w:pPr>
              <w:pStyle w:val="TableParagraph"/>
              <w:spacing w:line="168" w:lineRule="exact"/>
              <w:rPr>
                <w:b/>
                <w:sz w:val="16"/>
              </w:rPr>
            </w:pPr>
            <w:r>
              <w:rPr>
                <w:b/>
                <w:sz w:val="16"/>
              </w:rPr>
              <w:t>ΕΠΙΘΕΤΟ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-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SURNAME:</w:t>
            </w:r>
            <w:r>
              <w:rPr>
                <w:b/>
                <w:sz w:val="16"/>
                <w:lang w:val="el-GR"/>
              </w:rPr>
              <w:t xml:space="preserve"> </w:t>
            </w:r>
          </w:p>
        </w:tc>
      </w:tr>
      <w:tr w:rsidR="001F222B" w14:paraId="6F2C90D3" w14:textId="77777777">
        <w:trPr>
          <w:trHeight w:val="304"/>
        </w:trPr>
        <w:tc>
          <w:tcPr>
            <w:tcW w:w="10460" w:type="dxa"/>
            <w:gridSpan w:val="3"/>
          </w:tcPr>
          <w:p w14:paraId="7D8EED25" w14:textId="77777777" w:rsidR="001F222B" w:rsidRDefault="00192090">
            <w:pPr>
              <w:pStyle w:val="TableParagraph"/>
              <w:spacing w:before="116" w:line="168" w:lineRule="exact"/>
              <w:rPr>
                <w:b/>
                <w:sz w:val="16"/>
              </w:rPr>
            </w:pPr>
            <w:r>
              <w:rPr>
                <w:b/>
                <w:sz w:val="16"/>
              </w:rPr>
              <w:t>ΔΙΕΥΘΥΝΣΗ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-</w:t>
            </w:r>
            <w:r>
              <w:rPr>
                <w:b/>
                <w:spacing w:val="43"/>
                <w:sz w:val="16"/>
              </w:rPr>
              <w:t xml:space="preserve"> </w:t>
            </w:r>
            <w:r>
              <w:rPr>
                <w:b/>
                <w:sz w:val="16"/>
              </w:rPr>
              <w:t>ADDRESS:</w:t>
            </w:r>
          </w:p>
        </w:tc>
      </w:tr>
      <w:tr w:rsidR="001F222B" w14:paraId="132F7981" w14:textId="77777777">
        <w:trPr>
          <w:trHeight w:val="304"/>
        </w:trPr>
        <w:tc>
          <w:tcPr>
            <w:tcW w:w="3227" w:type="dxa"/>
          </w:tcPr>
          <w:p w14:paraId="1BBCD1EF" w14:textId="5B47996F" w:rsidR="001F222B" w:rsidRPr="006A239B" w:rsidRDefault="00192090" w:rsidP="00B9058E">
            <w:pPr>
              <w:pStyle w:val="TableParagraph"/>
              <w:rPr>
                <w:b/>
                <w:sz w:val="16"/>
              </w:rPr>
            </w:pPr>
            <w:r>
              <w:rPr>
                <w:b/>
                <w:sz w:val="16"/>
              </w:rPr>
              <w:t>ΤΗΛ -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TEL:</w:t>
            </w:r>
            <w:r>
              <w:rPr>
                <w:b/>
                <w:sz w:val="16"/>
                <w:lang w:val="el-GR"/>
              </w:rPr>
              <w:t xml:space="preserve"> </w:t>
            </w:r>
          </w:p>
        </w:tc>
        <w:tc>
          <w:tcPr>
            <w:tcW w:w="2398" w:type="dxa"/>
          </w:tcPr>
          <w:p w14:paraId="35CE8B3A" w14:textId="77777777" w:rsidR="001F222B" w:rsidRDefault="00192090">
            <w:pPr>
              <w:pStyle w:val="TableParagraph"/>
              <w:rPr>
                <w:b/>
                <w:sz w:val="16"/>
              </w:rPr>
            </w:pPr>
            <w:r>
              <w:rPr>
                <w:b/>
                <w:sz w:val="16"/>
              </w:rPr>
              <w:t>FAX:</w:t>
            </w:r>
          </w:p>
        </w:tc>
        <w:tc>
          <w:tcPr>
            <w:tcW w:w="4835" w:type="dxa"/>
          </w:tcPr>
          <w:p w14:paraId="4FBFFBE6" w14:textId="64D626D1" w:rsidR="001F222B" w:rsidRPr="00192090" w:rsidRDefault="00192090" w:rsidP="00B9058E">
            <w:pPr>
              <w:pStyle w:val="TableParagraph"/>
              <w:rPr>
                <w:b/>
                <w:sz w:val="16"/>
              </w:rPr>
            </w:pPr>
            <w:r>
              <w:rPr>
                <w:b/>
                <w:sz w:val="16"/>
              </w:rPr>
              <w:t>E-MAIL:</w:t>
            </w:r>
            <w:r w:rsidRPr="00192090">
              <w:rPr>
                <w:b/>
                <w:sz w:val="16"/>
                <w:lang w:val="en-GB"/>
              </w:rPr>
              <w:t xml:space="preserve"> </w:t>
            </w:r>
          </w:p>
        </w:tc>
      </w:tr>
      <w:tr w:rsidR="001F222B" w14:paraId="323BD2EB" w14:textId="77777777">
        <w:trPr>
          <w:trHeight w:val="304"/>
        </w:trPr>
        <w:tc>
          <w:tcPr>
            <w:tcW w:w="5625" w:type="dxa"/>
            <w:gridSpan w:val="2"/>
          </w:tcPr>
          <w:p w14:paraId="1F550043" w14:textId="069C048F" w:rsidR="001F222B" w:rsidRPr="00192090" w:rsidRDefault="00192090" w:rsidP="00B9058E">
            <w:pPr>
              <w:pStyle w:val="TableParagraph"/>
              <w:rPr>
                <w:b/>
                <w:sz w:val="16"/>
                <w:lang w:val="el-GR"/>
              </w:rPr>
            </w:pPr>
            <w:r w:rsidRPr="00192090">
              <w:rPr>
                <w:b/>
                <w:sz w:val="16"/>
                <w:lang w:val="el-GR"/>
              </w:rPr>
              <w:t>ΘΑ</w:t>
            </w:r>
            <w:r w:rsidRPr="00192090">
              <w:rPr>
                <w:b/>
                <w:spacing w:val="-8"/>
                <w:sz w:val="16"/>
                <w:lang w:val="el-GR"/>
              </w:rPr>
              <w:t xml:space="preserve"> </w:t>
            </w:r>
            <w:r w:rsidRPr="00192090">
              <w:rPr>
                <w:b/>
                <w:sz w:val="16"/>
                <w:lang w:val="el-GR"/>
              </w:rPr>
              <w:t>ΠΑΡΑΚΟΛΟΥΘΗΣΩ</w:t>
            </w:r>
            <w:r w:rsidRPr="00192090">
              <w:rPr>
                <w:b/>
                <w:spacing w:val="-1"/>
                <w:sz w:val="16"/>
                <w:lang w:val="el-GR"/>
              </w:rPr>
              <w:t xml:space="preserve"> </w:t>
            </w:r>
            <w:r w:rsidRPr="00192090">
              <w:rPr>
                <w:b/>
                <w:sz w:val="16"/>
                <w:lang w:val="el-GR"/>
              </w:rPr>
              <w:t>ΤΗΝ</w:t>
            </w:r>
            <w:r w:rsidRPr="00192090">
              <w:rPr>
                <w:b/>
                <w:spacing w:val="-2"/>
                <w:sz w:val="16"/>
                <w:lang w:val="el-GR"/>
              </w:rPr>
              <w:t xml:space="preserve"> </w:t>
            </w:r>
            <w:r w:rsidRPr="00192090">
              <w:rPr>
                <w:b/>
                <w:sz w:val="16"/>
                <w:lang w:val="el-GR"/>
              </w:rPr>
              <w:t>ΠΙΟ</w:t>
            </w:r>
            <w:r w:rsidRPr="00192090">
              <w:rPr>
                <w:b/>
                <w:spacing w:val="-1"/>
                <w:sz w:val="16"/>
                <w:lang w:val="el-GR"/>
              </w:rPr>
              <w:t xml:space="preserve"> </w:t>
            </w:r>
            <w:r w:rsidRPr="00192090">
              <w:rPr>
                <w:b/>
                <w:sz w:val="16"/>
                <w:lang w:val="el-GR"/>
              </w:rPr>
              <w:t>ΠΑΝΩ</w:t>
            </w:r>
            <w:r w:rsidRPr="00192090">
              <w:rPr>
                <w:b/>
                <w:spacing w:val="-1"/>
                <w:sz w:val="16"/>
                <w:lang w:val="el-GR"/>
              </w:rPr>
              <w:t xml:space="preserve"> </w:t>
            </w:r>
            <w:r w:rsidRPr="00192090">
              <w:rPr>
                <w:b/>
                <w:sz w:val="16"/>
                <w:lang w:val="el-GR"/>
              </w:rPr>
              <w:t>ΔΙΑΛΕΞΗ</w:t>
            </w:r>
            <w:r w:rsidRPr="00192090">
              <w:rPr>
                <w:b/>
                <w:spacing w:val="41"/>
                <w:sz w:val="16"/>
                <w:lang w:val="el-GR"/>
              </w:rPr>
              <w:t xml:space="preserve"> </w:t>
            </w:r>
            <w:r w:rsidRPr="00192090">
              <w:rPr>
                <w:b/>
                <w:sz w:val="16"/>
                <w:lang w:val="el-GR"/>
              </w:rPr>
              <w:t>(ΝΑΙ ή</w:t>
            </w:r>
            <w:r w:rsidRPr="00192090">
              <w:rPr>
                <w:b/>
                <w:spacing w:val="-2"/>
                <w:sz w:val="16"/>
                <w:lang w:val="el-GR"/>
              </w:rPr>
              <w:t xml:space="preserve"> </w:t>
            </w:r>
            <w:r w:rsidRPr="00192090">
              <w:rPr>
                <w:b/>
                <w:sz w:val="16"/>
                <w:lang w:val="el-GR"/>
              </w:rPr>
              <w:t xml:space="preserve">ΟΧΙ): </w:t>
            </w:r>
          </w:p>
        </w:tc>
        <w:tc>
          <w:tcPr>
            <w:tcW w:w="4835" w:type="dxa"/>
          </w:tcPr>
          <w:p w14:paraId="1AF7DF3C" w14:textId="77777777" w:rsidR="001F222B" w:rsidRDefault="00192090">
            <w:pPr>
              <w:pStyle w:val="TableParagraph"/>
              <w:rPr>
                <w:b/>
                <w:sz w:val="16"/>
              </w:rPr>
            </w:pPr>
            <w:r>
              <w:rPr>
                <w:b/>
                <w:sz w:val="16"/>
              </w:rPr>
              <w:t>I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SHALL ATTEND</w:t>
            </w:r>
            <w:r>
              <w:rPr>
                <w:b/>
                <w:spacing w:val="2"/>
                <w:sz w:val="16"/>
              </w:rPr>
              <w:t xml:space="preserve"> </w:t>
            </w:r>
            <w:r>
              <w:rPr>
                <w:b/>
                <w:sz w:val="16"/>
              </w:rPr>
              <w:t>ABOVE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LECTURE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(YES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or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NO):</w:t>
            </w:r>
          </w:p>
        </w:tc>
      </w:tr>
    </w:tbl>
    <w:p w14:paraId="3C175E35" w14:textId="77777777" w:rsidR="001F222B" w:rsidRDefault="001F222B">
      <w:pPr>
        <w:pStyle w:val="BodyText"/>
        <w:rPr>
          <w:sz w:val="20"/>
        </w:rPr>
      </w:pPr>
    </w:p>
    <w:p w14:paraId="6785F31D" w14:textId="6DF1E23B" w:rsidR="001F222B" w:rsidRDefault="00192090">
      <w:pPr>
        <w:pStyle w:val="BodyText"/>
        <w:spacing w:before="9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734B724" wp14:editId="51E8E04E">
                <wp:simplePos x="0" y="0"/>
                <wp:positionH relativeFrom="page">
                  <wp:posOffset>557530</wp:posOffset>
                </wp:positionH>
                <wp:positionV relativeFrom="paragraph">
                  <wp:posOffset>109220</wp:posOffset>
                </wp:positionV>
                <wp:extent cx="6519545" cy="6350"/>
                <wp:effectExtent l="0" t="0" r="0" b="0"/>
                <wp:wrapTopAndBottom/>
                <wp:docPr id="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954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578848" id="docshape7" o:spid="_x0000_s1026" style="position:absolute;margin-left:43.9pt;margin-top:8.6pt;width:513.35pt;height:.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18CC93E7" w14:textId="77777777" w:rsidR="001F222B" w:rsidRDefault="001F222B">
      <w:pPr>
        <w:pStyle w:val="BodyText"/>
        <w:spacing w:before="5"/>
        <w:rPr>
          <w:sz w:val="21"/>
        </w:rPr>
      </w:pPr>
    </w:p>
    <w:p w14:paraId="7B52BBC3" w14:textId="5A0436DB" w:rsidR="001F222B" w:rsidRPr="003F2E4D" w:rsidRDefault="00192090">
      <w:pPr>
        <w:ind w:left="2781" w:right="2906"/>
        <w:jc w:val="center"/>
        <w:rPr>
          <w:sz w:val="16"/>
          <w:szCs w:val="16"/>
        </w:rPr>
      </w:pPr>
      <w:r>
        <w:rPr>
          <w:sz w:val="16"/>
        </w:rPr>
        <w:t>P.O.Box</w:t>
      </w:r>
      <w:r>
        <w:rPr>
          <w:spacing w:val="-2"/>
          <w:sz w:val="16"/>
        </w:rPr>
        <w:t xml:space="preserve"> </w:t>
      </w:r>
      <w:r>
        <w:rPr>
          <w:sz w:val="16"/>
        </w:rPr>
        <w:t>23334,</w:t>
      </w:r>
      <w:r>
        <w:rPr>
          <w:spacing w:val="-5"/>
          <w:sz w:val="16"/>
        </w:rPr>
        <w:t xml:space="preserve"> </w:t>
      </w:r>
      <w:r>
        <w:rPr>
          <w:sz w:val="16"/>
        </w:rPr>
        <w:t>1681</w:t>
      </w:r>
      <w:r>
        <w:rPr>
          <w:spacing w:val="-3"/>
          <w:sz w:val="16"/>
        </w:rPr>
        <w:t xml:space="preserve"> </w:t>
      </w:r>
      <w:r>
        <w:rPr>
          <w:sz w:val="16"/>
        </w:rPr>
        <w:t>Nicosia,</w:t>
      </w:r>
      <w:r>
        <w:rPr>
          <w:spacing w:val="-3"/>
          <w:sz w:val="16"/>
        </w:rPr>
        <w:t xml:space="preserve"> </w:t>
      </w:r>
      <w:r>
        <w:rPr>
          <w:sz w:val="16"/>
        </w:rPr>
        <w:t>Cyprus. Tel.</w:t>
      </w:r>
      <w:r>
        <w:rPr>
          <w:spacing w:val="-5"/>
          <w:sz w:val="16"/>
        </w:rPr>
        <w:t xml:space="preserve"> </w:t>
      </w:r>
      <w:r>
        <w:rPr>
          <w:sz w:val="16"/>
        </w:rPr>
        <w:t>22672866</w:t>
      </w:r>
      <w:r w:rsidR="003F2E4D">
        <w:rPr>
          <w:sz w:val="16"/>
          <w:lang w:val="el-GR"/>
        </w:rPr>
        <w:t>,</w:t>
      </w:r>
      <w:r>
        <w:rPr>
          <w:spacing w:val="6"/>
          <w:sz w:val="16"/>
        </w:rPr>
        <w:t xml:space="preserve"> </w:t>
      </w:r>
      <w:r w:rsidRPr="003F2E4D">
        <w:rPr>
          <w:sz w:val="16"/>
          <w:szCs w:val="16"/>
        </w:rPr>
        <w:t>Fax</w:t>
      </w:r>
      <w:r w:rsidRPr="003F2E4D">
        <w:rPr>
          <w:spacing w:val="-5"/>
          <w:sz w:val="16"/>
          <w:szCs w:val="16"/>
        </w:rPr>
        <w:t xml:space="preserve"> </w:t>
      </w:r>
      <w:r w:rsidRPr="003F2E4D">
        <w:rPr>
          <w:sz w:val="16"/>
          <w:szCs w:val="16"/>
        </w:rPr>
        <w:t>226</w:t>
      </w:r>
      <w:r w:rsidRPr="003F2E4D">
        <w:rPr>
          <w:rFonts w:ascii="Times New Roman"/>
          <w:sz w:val="16"/>
          <w:szCs w:val="16"/>
        </w:rPr>
        <w:t>7</w:t>
      </w:r>
      <w:r w:rsidRPr="003F2E4D">
        <w:rPr>
          <w:sz w:val="16"/>
          <w:szCs w:val="16"/>
        </w:rPr>
        <w:t>4650</w:t>
      </w:r>
    </w:p>
    <w:sectPr w:rsidR="001F222B" w:rsidRPr="003F2E4D">
      <w:type w:val="continuous"/>
      <w:pgSz w:w="11910" w:h="16840"/>
      <w:pgMar w:top="600" w:right="42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10D69"/>
    <w:multiLevelType w:val="hybridMultilevel"/>
    <w:tmpl w:val="58148A4C"/>
    <w:lvl w:ilvl="0" w:tplc="F572DA6A">
      <w:numFmt w:val="bullet"/>
      <w:lvlText w:val=""/>
      <w:lvlJc w:val="left"/>
      <w:pPr>
        <w:ind w:left="1003" w:hanging="396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5ECE906">
      <w:numFmt w:val="bullet"/>
      <w:lvlText w:val="•"/>
      <w:lvlJc w:val="left"/>
      <w:pPr>
        <w:ind w:left="1982" w:hanging="396"/>
      </w:pPr>
      <w:rPr>
        <w:rFonts w:hint="default"/>
        <w:lang w:val="en-US" w:eastAsia="en-US" w:bidi="ar-SA"/>
      </w:rPr>
    </w:lvl>
    <w:lvl w:ilvl="2" w:tplc="2EAE4B1A">
      <w:numFmt w:val="bullet"/>
      <w:lvlText w:val="•"/>
      <w:lvlJc w:val="left"/>
      <w:pPr>
        <w:ind w:left="2965" w:hanging="396"/>
      </w:pPr>
      <w:rPr>
        <w:rFonts w:hint="default"/>
        <w:lang w:val="en-US" w:eastAsia="en-US" w:bidi="ar-SA"/>
      </w:rPr>
    </w:lvl>
    <w:lvl w:ilvl="3" w:tplc="7ADA5A14">
      <w:numFmt w:val="bullet"/>
      <w:lvlText w:val="•"/>
      <w:lvlJc w:val="left"/>
      <w:pPr>
        <w:ind w:left="3948" w:hanging="396"/>
      </w:pPr>
      <w:rPr>
        <w:rFonts w:hint="default"/>
        <w:lang w:val="en-US" w:eastAsia="en-US" w:bidi="ar-SA"/>
      </w:rPr>
    </w:lvl>
    <w:lvl w:ilvl="4" w:tplc="2A7AE7BA">
      <w:numFmt w:val="bullet"/>
      <w:lvlText w:val="•"/>
      <w:lvlJc w:val="left"/>
      <w:pPr>
        <w:ind w:left="4931" w:hanging="396"/>
      </w:pPr>
      <w:rPr>
        <w:rFonts w:hint="default"/>
        <w:lang w:val="en-US" w:eastAsia="en-US" w:bidi="ar-SA"/>
      </w:rPr>
    </w:lvl>
    <w:lvl w:ilvl="5" w:tplc="64B27A4C">
      <w:numFmt w:val="bullet"/>
      <w:lvlText w:val="•"/>
      <w:lvlJc w:val="left"/>
      <w:pPr>
        <w:ind w:left="5914" w:hanging="396"/>
      </w:pPr>
      <w:rPr>
        <w:rFonts w:hint="default"/>
        <w:lang w:val="en-US" w:eastAsia="en-US" w:bidi="ar-SA"/>
      </w:rPr>
    </w:lvl>
    <w:lvl w:ilvl="6" w:tplc="292E1132">
      <w:numFmt w:val="bullet"/>
      <w:lvlText w:val="•"/>
      <w:lvlJc w:val="left"/>
      <w:pPr>
        <w:ind w:left="6897" w:hanging="396"/>
      </w:pPr>
      <w:rPr>
        <w:rFonts w:hint="default"/>
        <w:lang w:val="en-US" w:eastAsia="en-US" w:bidi="ar-SA"/>
      </w:rPr>
    </w:lvl>
    <w:lvl w:ilvl="7" w:tplc="F1CEFA3E">
      <w:numFmt w:val="bullet"/>
      <w:lvlText w:val="•"/>
      <w:lvlJc w:val="left"/>
      <w:pPr>
        <w:ind w:left="7880" w:hanging="396"/>
      </w:pPr>
      <w:rPr>
        <w:rFonts w:hint="default"/>
        <w:lang w:val="en-US" w:eastAsia="en-US" w:bidi="ar-SA"/>
      </w:rPr>
    </w:lvl>
    <w:lvl w:ilvl="8" w:tplc="CB028D02">
      <w:numFmt w:val="bullet"/>
      <w:lvlText w:val="•"/>
      <w:lvlJc w:val="left"/>
      <w:pPr>
        <w:ind w:left="8863" w:hanging="396"/>
      </w:pPr>
      <w:rPr>
        <w:rFonts w:hint="default"/>
        <w:lang w:val="en-US" w:eastAsia="en-US" w:bidi="ar-SA"/>
      </w:rPr>
    </w:lvl>
  </w:abstractNum>
  <w:num w:numId="1" w16cid:durableId="364599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sbQ0sDA2MQfSRko6SsGpxcWZ+XkgBYa1AMfVP78sAAAA"/>
  </w:docVars>
  <w:rsids>
    <w:rsidRoot w:val="001F222B"/>
    <w:rsid w:val="00192090"/>
    <w:rsid w:val="001F222B"/>
    <w:rsid w:val="003A684C"/>
    <w:rsid w:val="003F2E4D"/>
    <w:rsid w:val="006A239B"/>
    <w:rsid w:val="00734399"/>
    <w:rsid w:val="00B9058E"/>
    <w:rsid w:val="00C02A37"/>
    <w:rsid w:val="00F30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059D78"/>
  <w15:docId w15:val="{EAD61370-6152-4F7F-9996-55FBF8BBE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47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43"/>
      <w:ind w:left="2781" w:right="2791" w:hanging="6"/>
      <w:jc w:val="center"/>
    </w:pPr>
    <w:rPr>
      <w:b/>
      <w:bCs/>
      <w:sz w:val="25"/>
      <w:szCs w:val="25"/>
    </w:rPr>
  </w:style>
  <w:style w:type="paragraph" w:styleId="ListParagraph">
    <w:name w:val="List Paragraph"/>
    <w:basedOn w:val="Normal"/>
    <w:uiPriority w:val="1"/>
    <w:qFormat/>
    <w:pPr>
      <w:spacing w:line="268" w:lineRule="exact"/>
      <w:ind w:left="967" w:hanging="397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13" w:line="171" w:lineRule="exact"/>
      <w:ind w:left="107"/>
    </w:pPr>
  </w:style>
  <w:style w:type="character" w:styleId="Hyperlink">
    <w:name w:val="Hyperlink"/>
    <w:basedOn w:val="DefaultParagraphFont"/>
    <w:uiPriority w:val="99"/>
    <w:unhideWhenUsed/>
    <w:rsid w:val="003A68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fi.kallis@cytanet.com.c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fi.kallis@cytanet.com.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s Simonis</dc:creator>
  <cp:lastModifiedBy>ΣΠΟΛΜΗΚ Info</cp:lastModifiedBy>
  <cp:revision>2</cp:revision>
  <dcterms:created xsi:type="dcterms:W3CDTF">2022-06-06T09:24:00Z</dcterms:created>
  <dcterms:modified xsi:type="dcterms:W3CDTF">2022-06-06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5-26T00:00:00Z</vt:filetime>
  </property>
</Properties>
</file>